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505F1E10" w:rsidR="000C49FD" w:rsidRPr="00443A64" w:rsidRDefault="00443A64" w:rsidP="00E31880">
      <w:pPr>
        <w:jc w:val="center"/>
        <w:rPr>
          <w:b/>
          <w:bCs/>
          <w:sz w:val="32"/>
          <w:szCs w:val="32"/>
        </w:rPr>
      </w:pPr>
      <w:r w:rsidRPr="00443A64">
        <w:rPr>
          <w:b/>
          <w:bCs/>
          <w:sz w:val="32"/>
          <w:szCs w:val="32"/>
        </w:rPr>
        <w:t>(</w:t>
      </w:r>
      <w:r w:rsidR="00036267">
        <w:rPr>
          <w:b/>
          <w:bCs/>
          <w:sz w:val="32"/>
          <w:szCs w:val="32"/>
        </w:rPr>
        <w:t>Montan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6A68179F"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036267">
        <w:rPr>
          <w:sz w:val="22"/>
          <w:szCs w:val="22"/>
        </w:rPr>
        <w:t>Montan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86C3B82" w:rsidR="00C543C7" w:rsidRDefault="00036267" w:rsidP="00E31880">
            <w:pPr>
              <w:rPr>
                <w:sz w:val="22"/>
                <w:szCs w:val="22"/>
              </w:rPr>
            </w:pPr>
            <w:r>
              <w:rPr>
                <w:sz w:val="22"/>
                <w:szCs w:val="22"/>
              </w:rPr>
              <w:t>Monta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5508" w14:textId="77777777" w:rsidR="007C5629" w:rsidRDefault="007C56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776C120" w:rsidR="004F70A3" w:rsidRPr="007C5629" w:rsidRDefault="004F70A3" w:rsidP="007C56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25AB9" w14:textId="77777777" w:rsidR="007C5629" w:rsidRDefault="007C56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5CE69A" w14:textId="77777777" w:rsidR="007C5629" w:rsidRDefault="007C56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B35137B" w:rsidR="004F70A3" w:rsidRPr="007C5629" w:rsidRDefault="004F70A3" w:rsidP="007C56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5DCF0" w14:textId="77777777" w:rsidR="007C5629" w:rsidRDefault="007C56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76960783">
    <w:abstractNumId w:val="3"/>
  </w:num>
  <w:num w:numId="2" w16cid:durableId="374504101">
    <w:abstractNumId w:val="2"/>
  </w:num>
  <w:num w:numId="3" w16cid:durableId="32272718">
    <w:abstractNumId w:val="0"/>
  </w:num>
  <w:num w:numId="4" w16cid:durableId="1451775776">
    <w:abstractNumId w:val="4"/>
  </w:num>
  <w:num w:numId="5" w16cid:durableId="19796078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36267"/>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C5629"/>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78</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